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0CB8877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 xml:space="preserve">QBB 258 </w:t>
      </w:r>
      <w:r w:rsidR="006B6E49">
        <w:rPr>
          <w:rFonts w:ascii="Times New Roman" w:hAnsi="Times New Roman" w:cs="Times New Roman"/>
          <w:i/>
          <w:sz w:val="20"/>
          <w:szCs w:val="20"/>
        </w:rPr>
        <w:t>A23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5783C612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9642D9">
        <w:rPr>
          <w:rFonts w:ascii="Times New Roman" w:hAnsi="Times New Roman" w:cs="Times New Roman"/>
          <w:i/>
          <w:sz w:val="20"/>
          <w:szCs w:val="20"/>
        </w:rPr>
        <w:t>5810</w:t>
      </w:r>
      <w:r w:rsidR="0091685D">
        <w:rPr>
          <w:rFonts w:ascii="Times New Roman" w:hAnsi="Times New Roman" w:cs="Times New Roman"/>
          <w:i/>
          <w:sz w:val="20"/>
          <w:szCs w:val="20"/>
        </w:rPr>
        <w:t>5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gramStart"/>
      <w:r w:rsidR="0048150B">
        <w:rPr>
          <w:rFonts w:ascii="Times New Roman" w:hAnsi="Times New Roman" w:cs="Times New Roman"/>
          <w:i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</w:t>
      </w:r>
      <w:proofErr w:type="gramEnd"/>
      <w:r w:rsidR="00617F43" w:rsidRPr="00617F43">
        <w:rPr>
          <w:rFonts w:ascii="Times New Roman" w:hAnsi="Times New Roman" w:cs="Times New Roman"/>
          <w:i/>
          <w:sz w:val="20"/>
          <w:szCs w:val="20"/>
        </w:rPr>
        <w:t>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75CDE134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>software testing</w:t>
      </w:r>
      <w:r w:rsidR="006B6E49">
        <w:rPr>
          <w:rFonts w:ascii="Times New Roman" w:hAnsi="Times New Roman" w:cs="Times New Roman"/>
          <w:sz w:val="20"/>
          <w:szCs w:val="20"/>
        </w:rPr>
        <w:t xml:space="preserve"> and</w:t>
      </w:r>
      <w:r w:rsidR="00C018B9">
        <w:rPr>
          <w:rFonts w:ascii="Times New Roman" w:hAnsi="Times New Roman" w:cs="Times New Roman"/>
          <w:sz w:val="20"/>
          <w:szCs w:val="20"/>
        </w:rPr>
        <w:t xml:space="preserve">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63043B3" w:rsidR="00C6214E" w:rsidRDefault="006B6E4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ccount</w:t>
      </w:r>
      <w:r w:rsidR="00C6214E" w:rsidRPr="00C6214E">
        <w:rPr>
          <w:rFonts w:ascii="Times New Roman" w:hAnsi="Times New Roman" w:cs="Times New Roman"/>
          <w:b/>
          <w:bCs/>
          <w:sz w:val="20"/>
          <w:szCs w:val="20"/>
        </w:rPr>
        <w:t xml:space="preserve"> Manager</w:t>
      </w:r>
      <w:r w:rsidR="00C6214E"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C6214E">
        <w:rPr>
          <w:rFonts w:ascii="Times New Roman" w:hAnsi="Times New Roman" w:cs="Times New Roman"/>
          <w:bCs/>
          <w:sz w:val="20"/>
          <w:szCs w:val="20"/>
        </w:rPr>
        <w:t>FoxsysTech</w:t>
      </w:r>
      <w:proofErr w:type="spellEnd"/>
      <w:r w:rsidRPr="00C6214E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6214E">
        <w:rPr>
          <w:rFonts w:ascii="Times New Roman" w:hAnsi="Times New Roman" w:cs="Times New Roman"/>
          <w:bCs/>
          <w:sz w:val="20"/>
          <w:szCs w:val="20"/>
        </w:rPr>
        <w:t>MindproSoft</w:t>
      </w:r>
      <w:proofErr w:type="spellEnd"/>
      <w:r w:rsidRPr="00C6214E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5DF1DD78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9714B">
        <w:rPr>
          <w:rFonts w:ascii="Times New Roman" w:hAnsi="Times New Roman" w:cs="Times New Roman"/>
          <w:b/>
          <w:sz w:val="20"/>
          <w:szCs w:val="20"/>
        </w:rPr>
        <w:t xml:space="preserve"> &amp; Engineering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67E11FB0" w14:textId="6A6F4544" w:rsidR="00974D41" w:rsidRDefault="00974D41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974D41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974D41">
        <w:rPr>
          <w:rFonts w:ascii="Times New Roman" w:hAnsi="Times New Roman" w:cs="Times New Roman"/>
          <w:sz w:val="20"/>
          <w:szCs w:val="20"/>
        </w:rPr>
        <w:t xml:space="preserve"> Islam, </w:t>
      </w:r>
      <w:r w:rsidRPr="00974D41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974D41">
        <w:rPr>
          <w:rFonts w:ascii="Times New Roman" w:hAnsi="Times New Roman" w:cs="Times New Roman"/>
          <w:sz w:val="20"/>
          <w:szCs w:val="20"/>
        </w:rPr>
        <w:t xml:space="preserve">, May Mahmoud, </w:t>
      </w:r>
      <w:proofErr w:type="spellStart"/>
      <w:r w:rsidRPr="00974D41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974D41">
        <w:rPr>
          <w:rFonts w:ascii="Times New Roman" w:hAnsi="Times New Roman" w:cs="Times New Roman"/>
          <w:sz w:val="20"/>
          <w:szCs w:val="20"/>
        </w:rPr>
        <w:t xml:space="preserve"> Akhmetov, and Sarah Nadi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74D41">
        <w:rPr>
          <w:rFonts w:ascii="Times New Roman" w:hAnsi="Times New Roman" w:cs="Times New Roman"/>
          <w:sz w:val="20"/>
          <w:szCs w:val="20"/>
        </w:rPr>
        <w:t xml:space="preserve">An Empirical Study of Python Library Migration Using Large Language Models. 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974D41">
        <w:rPr>
          <w:rFonts w:ascii="Times New Roman" w:hAnsi="Times New Roman" w:cs="Times New Roman"/>
          <w:i/>
          <w:iCs/>
          <w:sz w:val="20"/>
          <w:szCs w:val="20"/>
        </w:rPr>
        <w:t>40th IEEE/ACM International Conference on Automated Software Engineering (ASE)</w:t>
      </w:r>
      <w:r w:rsidRPr="00974D41">
        <w:rPr>
          <w:rFonts w:ascii="Times New Roman" w:hAnsi="Times New Roman" w:cs="Times New Roman"/>
          <w:sz w:val="20"/>
          <w:szCs w:val="20"/>
        </w:rPr>
        <w:t>, 2025.</w:t>
      </w:r>
    </w:p>
    <w:p w14:paraId="2F072F39" w14:textId="0FA92AF1" w:rsidR="005A74FF" w:rsidRPr="005A74FF" w:rsidRDefault="005A74FF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raj Bhatta</w:t>
      </w:r>
      <w:r w:rsidRPr="00F00019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Frank </w:t>
      </w:r>
      <w:proofErr w:type="spellStart"/>
      <w:r>
        <w:rPr>
          <w:rFonts w:ascii="Times New Roman" w:hAnsi="Times New Roman" w:cs="Times New Roman"/>
          <w:sz w:val="20"/>
          <w:szCs w:val="20"/>
        </w:rPr>
        <w:t>Kendemah</w:t>
      </w:r>
      <w:proofErr w:type="spellEnd"/>
      <w:r>
        <w:rPr>
          <w:rFonts w:ascii="Times New Roman" w:hAnsi="Times New Roman" w:cs="Times New Roman"/>
          <w:sz w:val="20"/>
          <w:szCs w:val="20"/>
        </w:rPr>
        <w:t>,</w:t>
      </w:r>
      <w:r w:rsidRPr="00F00019">
        <w:rPr>
          <w:rFonts w:ascii="Times New Roman" w:hAnsi="Times New Roman" w:cs="Times New Roman"/>
          <w:sz w:val="20"/>
          <w:szCs w:val="20"/>
        </w:rPr>
        <w:t xml:space="preserve">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5A74FF">
        <w:rPr>
          <w:rFonts w:ascii="Times New Roman" w:hAnsi="Times New Roman" w:cs="Times New Roman"/>
          <w:sz w:val="20"/>
          <w:szCs w:val="20"/>
        </w:rPr>
        <w:t>Understanding Test Deletion in Java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</w:t>
      </w:r>
      <w:r>
        <w:rPr>
          <w:rFonts w:ascii="Times New Roman" w:hAnsi="Times New Roman" w:cs="Times New Roman"/>
          <w:i/>
          <w:iCs/>
          <w:sz w:val="20"/>
          <w:szCs w:val="20"/>
        </w:rPr>
        <w:t>2nd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 IEEE</w:t>
      </w:r>
      <w:r>
        <w:rPr>
          <w:rFonts w:ascii="Times New Roman" w:hAnsi="Times New Roman" w:cs="Times New Roman"/>
          <w:i/>
          <w:iCs/>
          <w:sz w:val="20"/>
          <w:szCs w:val="20"/>
        </w:rPr>
        <w:t>/ACM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974D41" w:rsidRPr="00974D41">
        <w:rPr>
          <w:rFonts w:ascii="Times New Roman" w:hAnsi="Times New Roman" w:cs="Times New Roman"/>
          <w:sz w:val="20"/>
          <w:szCs w:val="20"/>
        </w:rPr>
        <w:t>pp. 408-420</w:t>
      </w:r>
      <w:r w:rsidR="00974D41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97E14E6" w14:textId="2D22E710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036298">
        <w:rPr>
          <w:rFonts w:ascii="Times New Roman" w:hAnsi="Times New Roman" w:cs="Times New Roman"/>
          <w:sz w:val="20"/>
          <w:szCs w:val="20"/>
        </w:rPr>
        <w:t>,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>Migrating Unit Tests Across Java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 xml:space="preserve">In </w:t>
      </w:r>
      <w:r w:rsidRPr="00036298">
        <w:rPr>
          <w:rFonts w:ascii="Times New Roman" w:hAnsi="Times New Roman" w:cs="Times New Roman"/>
          <w:i/>
          <w:iCs/>
          <w:sz w:val="20"/>
          <w:szCs w:val="20"/>
        </w:rPr>
        <w:t>Proceedings of the 24th IEEE International Conference on Source Code Analysis and Manipulation (SCAM)</w:t>
      </w:r>
      <w:r w:rsidRPr="00036298">
        <w:rPr>
          <w:rFonts w:ascii="Times New Roman" w:hAnsi="Times New Roman" w:cs="Times New Roman"/>
          <w:sz w:val="20"/>
          <w:szCs w:val="20"/>
        </w:rPr>
        <w:t xml:space="preserve">. </w:t>
      </w:r>
      <w:r w:rsidR="00594FDE" w:rsidRPr="00594FDE">
        <w:rPr>
          <w:rFonts w:ascii="Times New Roman" w:hAnsi="Times New Roman" w:cs="Times New Roman"/>
          <w:sz w:val="20"/>
          <w:szCs w:val="20"/>
        </w:rPr>
        <w:t>pp. 131-142.</w:t>
      </w:r>
      <w:r w:rsidR="00594FDE">
        <w:rPr>
          <w:rFonts w:ascii="Times New Roman" w:hAnsi="Times New Roman" w:cs="Times New Roman"/>
          <w:sz w:val="20"/>
          <w:szCs w:val="20"/>
        </w:rPr>
        <w:t xml:space="preserve"> </w:t>
      </w:r>
      <w:r w:rsidRPr="00036298">
        <w:rPr>
          <w:rFonts w:ascii="Times New Roman" w:hAnsi="Times New Roman" w:cs="Times New Roman"/>
          <w:sz w:val="20"/>
          <w:szCs w:val="20"/>
        </w:rPr>
        <w:t>2024.</w:t>
      </w:r>
    </w:p>
    <w:p w14:paraId="4FF78C6A" w14:textId="5B04205C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sz w:val="20"/>
          <w:szCs w:val="20"/>
        </w:rPr>
        <w:t xml:space="preserve">Sai Kiran </w:t>
      </w:r>
      <w:proofErr w:type="spellStart"/>
      <w:r w:rsidRPr="00036298">
        <w:rPr>
          <w:rFonts w:ascii="Times New Roman" w:hAnsi="Times New Roman" w:cs="Times New Roman"/>
          <w:sz w:val="20"/>
          <w:szCs w:val="20"/>
        </w:rPr>
        <w:t>Bhrugumalla</w:t>
      </w:r>
      <w:proofErr w:type="spellEnd"/>
      <w:r w:rsidRPr="00036298">
        <w:rPr>
          <w:rFonts w:ascii="Times New Roman" w:hAnsi="Times New Roman" w:cs="Times New Roman"/>
          <w:sz w:val="20"/>
          <w:szCs w:val="20"/>
        </w:rPr>
        <w:t xml:space="preserve">, </w:t>
      </w: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36298">
        <w:rPr>
          <w:rFonts w:ascii="Times New Roman" w:hAnsi="Times New Roman" w:cs="Times New Roman"/>
          <w:sz w:val="20"/>
          <w:szCs w:val="20"/>
        </w:rPr>
        <w:t>TRec</w:t>
      </w:r>
      <w:proofErr w:type="spellEnd"/>
      <w:r w:rsidRPr="00036298">
        <w:rPr>
          <w:rFonts w:ascii="Times New Roman" w:hAnsi="Times New Roman" w:cs="Times New Roman"/>
          <w:sz w:val="20"/>
          <w:szCs w:val="20"/>
        </w:rPr>
        <w:t>: A Regression Test Recommender for Java Project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B5607">
        <w:rPr>
          <w:rFonts w:ascii="Times New Roman" w:hAnsi="Times New Roman" w:cs="Times New Roman"/>
          <w:sz w:val="20"/>
          <w:szCs w:val="20"/>
        </w:rPr>
        <w:t xml:space="preserve">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>
        <w:rPr>
          <w:rFonts w:ascii="Times New Roman" w:hAnsi="Times New Roman" w:cs="Times New Roman"/>
          <w:i/>
          <w:iCs/>
          <w:sz w:val="20"/>
          <w:szCs w:val="20"/>
        </w:rPr>
        <w:t>40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 w:rsidR="00FF1D08" w:rsidRPr="00FF1D08">
        <w:rPr>
          <w:rFonts w:ascii="Times New Roman" w:hAnsi="Times New Roman" w:cs="Times New Roman"/>
          <w:sz w:val="20"/>
          <w:szCs w:val="20"/>
        </w:rPr>
        <w:t>pp. 903-907.</w:t>
      </w:r>
      <w:r w:rsidR="00FF1D08">
        <w:rPr>
          <w:rFonts w:ascii="Times New Roman" w:hAnsi="Times New Roman" w:cs="Times New Roman"/>
          <w:sz w:val="20"/>
          <w:szCs w:val="20"/>
        </w:rPr>
        <w:t xml:space="preserve"> </w:t>
      </w:r>
      <w:r w:rsidRPr="00AB5607">
        <w:rPr>
          <w:rFonts w:ascii="Times New Roman" w:hAnsi="Times New Roman" w:cs="Times New Roman"/>
          <w:sz w:val="20"/>
          <w:szCs w:val="20"/>
        </w:rPr>
        <w:t>202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Tool Demo</w:t>
      </w:r>
      <w:r w:rsidRPr="00AB5607">
        <w:rPr>
          <w:rFonts w:ascii="Times New Roman" w:hAnsi="Times New Roman" w:cs="Times New Roman"/>
          <w:sz w:val="20"/>
          <w:szCs w:val="20"/>
        </w:rPr>
        <w:t xml:space="preserve"> Track</w:t>
      </w:r>
    </w:p>
    <w:p w14:paraId="5BD9CF26" w14:textId="486FAA77" w:rsidR="00697D19" w:rsidRDefault="00697D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0019">
        <w:rPr>
          <w:rFonts w:ascii="Times New Roman" w:hAnsi="Times New Roman" w:cs="Times New Roman"/>
          <w:sz w:val="20"/>
          <w:szCs w:val="20"/>
        </w:rPr>
        <w:lastRenderedPageBreak/>
        <w:t>Mohayeminul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Akhmetov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F00019">
        <w:rPr>
          <w:rFonts w:ascii="Times New Roman" w:hAnsi="Times New Roman" w:cs="Times New Roman"/>
          <w:sz w:val="20"/>
          <w:szCs w:val="20"/>
        </w:rPr>
        <w:t>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D043B" w:rsidRPr="004D043B">
        <w:rPr>
          <w:rFonts w:ascii="Times New Roman" w:hAnsi="Times New Roman" w:cs="Times New Roman"/>
          <w:sz w:val="20"/>
          <w:szCs w:val="20"/>
        </w:rPr>
        <w:t>Characterizing Python Library Migr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 w:rsidR="004D043B" w:rsidRPr="004D043B">
        <w:rPr>
          <w:rFonts w:ascii="Times New Roman" w:hAnsi="Times New Roman" w:cs="Times New Roman"/>
          <w:i/>
          <w:iCs/>
          <w:sz w:val="20"/>
          <w:szCs w:val="20"/>
        </w:rPr>
        <w:t>32nd ACM Symposium on the Foundations of Software Engineering (FSE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117263" w:rsidRPr="00117263">
        <w:rPr>
          <w:rFonts w:ascii="Times New Roman" w:hAnsi="Times New Roman" w:cs="Times New Roman"/>
          <w:sz w:val="20"/>
          <w:szCs w:val="20"/>
        </w:rPr>
        <w:t>pp. 92-114</w:t>
      </w:r>
      <w:r w:rsidR="00117263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</w:t>
      </w:r>
      <w:r w:rsidR="004D043B">
        <w:rPr>
          <w:rFonts w:ascii="Times New Roman" w:hAnsi="Times New Roman" w:cs="Times New Roman"/>
          <w:sz w:val="20"/>
          <w:szCs w:val="20"/>
        </w:rPr>
        <w:t>4.</w:t>
      </w:r>
    </w:p>
    <w:p w14:paraId="6F81749F" w14:textId="45E4CCE0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0019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 xml:space="preserve">, Sarah Nadi, and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PyMigBench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</w:t>
      </w:r>
      <w:r w:rsidR="00A44FCA">
        <w:rPr>
          <w:rFonts w:ascii="Times New Roman" w:hAnsi="Times New Roman" w:cs="Times New Roman"/>
          <w:i/>
          <w:iCs/>
          <w:sz w:val="20"/>
          <w:szCs w:val="20"/>
        </w:rPr>
        <w:t>/ACM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D804CE" w:rsidRPr="00D804CE">
        <w:rPr>
          <w:rFonts w:ascii="Times New Roman" w:hAnsi="Times New Roman" w:cs="Times New Roman"/>
          <w:sz w:val="20"/>
          <w:szCs w:val="20"/>
        </w:rPr>
        <w:t>pp. 511-515</w:t>
      </w:r>
      <w:r w:rsidR="00D804CE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3. Data and Tool Track.</w:t>
      </w:r>
    </w:p>
    <w:p w14:paraId="4D196406" w14:textId="63B91412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Bench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Tax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>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 xml:space="preserve">. </w:t>
      </w:r>
      <w:r w:rsidR="00FB7D1C" w:rsidRPr="00FB7D1C">
        <w:rPr>
          <w:rFonts w:ascii="Times New Roman" w:hAnsi="Times New Roman" w:cs="Times New Roman"/>
          <w:sz w:val="20"/>
          <w:szCs w:val="20"/>
        </w:rPr>
        <w:t>pp. 713-717</w:t>
      </w:r>
      <w:r w:rsidR="00FB7D1C"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2023. ERA Track.</w:t>
      </w:r>
    </w:p>
    <w:p w14:paraId="61799AD3" w14:textId="14E83ECE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A Human-in-the-loop Approach to Generate Annotation Usage Rules: A Case Study with </w:t>
      </w:r>
      <w:proofErr w:type="spellStart"/>
      <w:r w:rsidR="00A84A96" w:rsidRPr="00A84A96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r w:rsidR="00B05656" w:rsidRPr="00B05656">
        <w:rPr>
          <w:rFonts w:ascii="Times New Roman" w:hAnsi="Times New Roman" w:cs="Times New Roman"/>
          <w:i/>
          <w:iCs/>
          <w:sz w:val="20"/>
          <w:szCs w:val="20"/>
        </w:rPr>
        <w:t xml:space="preserve">Proceedings of Annual International Conference on Computer Science and Software Engineering (CASCON), </w:t>
      </w:r>
      <w:r w:rsidR="00B05656" w:rsidRPr="00B05656">
        <w:rPr>
          <w:rFonts w:ascii="Times New Roman" w:hAnsi="Times New Roman" w:cs="Times New Roman"/>
          <w:sz w:val="20"/>
          <w:szCs w:val="20"/>
        </w:rPr>
        <w:t>pp 91-100.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2A8E98F4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Batyr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Nuryyev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 w:rsidR="00FD2E30" w:rsidRPr="00FD2E30">
        <w:rPr>
          <w:rFonts w:ascii="Times New Roman" w:hAnsi="Times New Roman" w:cs="Times New Roman"/>
          <w:sz w:val="20"/>
          <w:szCs w:val="20"/>
        </w:rPr>
        <w:t>pp. 553-562.</w:t>
      </w:r>
      <w:r w:rsidR="00FD2E30">
        <w:rPr>
          <w:rFonts w:ascii="Times New Roman" w:hAnsi="Times New Roman" w:cs="Times New Roman"/>
          <w:sz w:val="20"/>
          <w:szCs w:val="20"/>
        </w:rPr>
        <w:t xml:space="preserve"> </w:t>
      </w:r>
      <w:r w:rsidRPr="00AB5607">
        <w:rPr>
          <w:rFonts w:ascii="Times New Roman" w:hAnsi="Times New Roman" w:cs="Times New Roman"/>
          <w:sz w:val="20"/>
          <w:szCs w:val="20"/>
        </w:rPr>
        <w:t>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C557F3">
        <w:rPr>
          <w:rFonts w:ascii="Times New Roman" w:hAnsi="Times New Roman" w:cs="Times New Roman"/>
          <w:sz w:val="20"/>
          <w:szCs w:val="20"/>
        </w:rPr>
        <w:t>Sooyong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Youngsul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Jin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Jin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</w:t>
      </w:r>
      <w:proofErr w:type="spellStart"/>
      <w:r w:rsidR="00AB5607">
        <w:rPr>
          <w:rFonts w:ascii="Times New Roman" w:hAnsi="Times New Roman" w:cs="Times New Roman"/>
          <w:i/>
          <w:sz w:val="20"/>
          <w:szCs w:val="20"/>
        </w:rPr>
        <w:t>MobileSoft</w:t>
      </w:r>
      <w:proofErr w:type="spellEnd"/>
      <w:r w:rsidR="00AB5607">
        <w:rPr>
          <w:rFonts w:ascii="Times New Roman" w:hAnsi="Times New Roman" w:cs="Times New Roman"/>
          <w:i/>
          <w:sz w:val="20"/>
          <w:szCs w:val="20"/>
        </w:rPr>
        <w:t>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Jin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</w:t>
      </w:r>
      <w:proofErr w:type="spellStart"/>
      <w:r w:rsidR="00AB5607">
        <w:rPr>
          <w:rFonts w:ascii="Times New Roman" w:hAnsi="Times New Roman" w:cs="Times New Roman"/>
          <w:i/>
          <w:sz w:val="20"/>
          <w:szCs w:val="20"/>
        </w:rPr>
        <w:t>MobileSoft</w:t>
      </w:r>
      <w:proofErr w:type="spellEnd"/>
      <w:r w:rsidR="00AB5607">
        <w:rPr>
          <w:rFonts w:ascii="Times New Roman" w:hAnsi="Times New Roman" w:cs="Times New Roman"/>
          <w:i/>
          <w:sz w:val="20"/>
          <w:szCs w:val="20"/>
        </w:rPr>
        <w:t>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Jin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Jin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</w:t>
      </w:r>
      <w:proofErr w:type="spellStart"/>
      <w:r w:rsidR="00A84A96">
        <w:rPr>
          <w:rFonts w:ascii="Times New Roman" w:hAnsi="Times New Roman" w:cs="Times New Roman"/>
          <w:i/>
          <w:sz w:val="20"/>
          <w:szCs w:val="20"/>
        </w:rPr>
        <w:t>MobileSoft</w:t>
      </w:r>
      <w:proofErr w:type="spellEnd"/>
      <w:r w:rsidR="00A84A96">
        <w:rPr>
          <w:rFonts w:ascii="Times New Roman" w:hAnsi="Times New Roman" w:cs="Times New Roman"/>
          <w:i/>
          <w:sz w:val="20"/>
          <w:szCs w:val="20"/>
        </w:rPr>
        <w:t>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Seungm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and 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lastRenderedPageBreak/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ooyong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024792E7" w14:textId="77777777" w:rsidR="001D0279" w:rsidRDefault="001D0279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</w:p>
    <w:p w14:paraId="397491DF" w14:textId="08BAD344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567C19C4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0A3983EE" w14:textId="68B8CD3C" w:rsidR="00D64182" w:rsidRDefault="004D043B" w:rsidP="00974D41">
      <w:pPr>
        <w:spacing w:after="120"/>
        <w:ind w:firstLine="432"/>
        <w:contextualSpacing/>
        <w:rPr>
          <w:rFonts w:ascii="Times New Roman" w:hAnsi="Times New Roman" w:cs="Times New Roman"/>
          <w:sz w:val="20"/>
          <w:szCs w:val="20"/>
        </w:rPr>
      </w:pP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Mohayeminul</w:t>
      </w:r>
      <w:proofErr w:type="spellEnd"/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 Islam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Oct 2021 - current)</w:t>
      </w:r>
    </w:p>
    <w:p w14:paraId="14A67787" w14:textId="5F00C413" w:rsidR="00974D41" w:rsidRPr="00C24BA2" w:rsidRDefault="00974D41" w:rsidP="00974D41">
      <w:pPr>
        <w:spacing w:after="12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Rupinder Kaur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March 2024 </w:t>
      </w:r>
      <w:r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June 2025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19AFC54" w14:textId="1B99D316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Master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31C038E4" w14:textId="3834C332" w:rsidR="00974D41" w:rsidRDefault="00974D41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974D41">
        <w:rPr>
          <w:rFonts w:ascii="Times New Roman" w:hAnsi="Times New Roman" w:cs="Times New Roman"/>
          <w:b/>
          <w:bCs/>
          <w:sz w:val="20"/>
          <w:szCs w:val="20"/>
        </w:rPr>
        <w:t>Aayush Lamsal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</w:t>
      </w:r>
      <w:r w:rsidR="00DC5D95">
        <w:rPr>
          <w:rFonts w:ascii="Times New Roman" w:hAnsi="Times New Roman" w:cs="Times New Roman"/>
          <w:sz w:val="20"/>
          <w:szCs w:val="20"/>
        </w:rPr>
        <w:t>Feb</w:t>
      </w:r>
      <w:r w:rsidRPr="00621179">
        <w:rPr>
          <w:rFonts w:ascii="Times New Roman" w:hAnsi="Times New Roman" w:cs="Times New Roman"/>
          <w:sz w:val="20"/>
          <w:szCs w:val="20"/>
        </w:rPr>
        <w:t xml:space="preserve"> 202</w:t>
      </w:r>
      <w:r w:rsidR="00DC5D95">
        <w:rPr>
          <w:rFonts w:ascii="Times New Roman" w:hAnsi="Times New Roman" w:cs="Times New Roman"/>
          <w:sz w:val="20"/>
          <w:szCs w:val="20"/>
        </w:rPr>
        <w:t>5</w:t>
      </w:r>
      <w:r w:rsidRPr="00621179">
        <w:rPr>
          <w:rFonts w:ascii="Times New Roman" w:hAnsi="Times New Roman" w:cs="Times New Roman"/>
          <w:sz w:val="20"/>
          <w:szCs w:val="20"/>
        </w:rPr>
        <w:t xml:space="preserve"> - current)</w:t>
      </w:r>
    </w:p>
    <w:p w14:paraId="29956E93" w14:textId="56F28AB5" w:rsidR="001D0279" w:rsidRDefault="001D02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Suraj Pokhrel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</w:t>
      </w:r>
      <w:r>
        <w:rPr>
          <w:rFonts w:ascii="Times New Roman" w:hAnsi="Times New Roman" w:cs="Times New Roman"/>
          <w:sz w:val="20"/>
          <w:szCs w:val="20"/>
        </w:rPr>
        <w:t>Aug</w:t>
      </w:r>
      <w:r w:rsidRPr="00621179">
        <w:rPr>
          <w:rFonts w:ascii="Times New Roman" w:hAnsi="Times New Roman" w:cs="Times New Roman"/>
          <w:sz w:val="20"/>
          <w:szCs w:val="20"/>
        </w:rPr>
        <w:t xml:space="preserve"> 2024 - current)</w:t>
      </w:r>
    </w:p>
    <w:p w14:paraId="531E016E" w14:textId="10DA810C" w:rsidR="00621179" w:rsidRDefault="006211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avid Owuor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May 2024 - current)</w:t>
      </w:r>
    </w:p>
    <w:p w14:paraId="062AEC10" w14:textId="02F8D90F" w:rsidR="004D043B" w:rsidRDefault="004D043B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Frank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Kendermah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>, North Dakota State University (</w:t>
      </w:r>
      <w:r w:rsidR="00F07364" w:rsidRPr="00C24BA2">
        <w:rPr>
          <w:rFonts w:ascii="Times New Roman" w:hAnsi="Times New Roman" w:cs="Times New Roman"/>
          <w:sz w:val="20"/>
          <w:szCs w:val="20"/>
        </w:rPr>
        <w:t>Feb 2024 - current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FABB69E" w14:textId="222093D2" w:rsidR="001D0279" w:rsidRPr="00C24BA2" w:rsidRDefault="001D027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uraj Bhatta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Jan 2023 </w:t>
      </w:r>
      <w:r w:rsidR="00E7405C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E7405C">
        <w:rPr>
          <w:rFonts w:ascii="Times New Roman" w:hAnsi="Times New Roman" w:cs="Times New Roman"/>
          <w:sz w:val="20"/>
          <w:szCs w:val="20"/>
        </w:rPr>
        <w:t>Dec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24264DA5" w14:textId="2AEDD7E4" w:rsidR="004F6EDC" w:rsidRPr="00C24BA2" w:rsidRDefault="00F00019" w:rsidP="00974D41">
      <w:pPr>
        <w:spacing w:after="12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Sai Kiran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Bhrugumalla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March 2023 </w:t>
      </w:r>
      <w:r w:rsidR="00153CCB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153CCB">
        <w:rPr>
          <w:rFonts w:ascii="Times New Roman" w:hAnsi="Times New Roman" w:cs="Times New Roman"/>
          <w:sz w:val="20"/>
          <w:szCs w:val="20"/>
        </w:rPr>
        <w:t>July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761CACA4" w14:textId="6E99C14F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Pr="00C24BA2" w:rsidRDefault="00AF3ACB" w:rsidP="00C24BA2">
      <w:pPr>
        <w:spacing w:after="240"/>
        <w:ind w:firstLine="432"/>
        <w:rPr>
          <w:rFonts w:ascii="Bell MT" w:hAnsi="Bell MT" w:cs="Times New Roman"/>
          <w:b/>
          <w:sz w:val="24"/>
          <w:szCs w:val="24"/>
          <w:u w:val="single"/>
        </w:rPr>
      </w:pP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Xichen</w:t>
      </w:r>
      <w:proofErr w:type="spellEnd"/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 Pan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May 2021 – Sep 2021)</w:t>
      </w:r>
      <w:r w:rsidR="005979E6" w:rsidRPr="00C24BA2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3FD523B6" w:rsidR="00F00019" w:rsidRDefault="00F00019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4</w:t>
      </w:r>
      <w:r w:rsidR="00327D6B" w:rsidRPr="0053609E">
        <w:rPr>
          <w:rFonts w:ascii="Times New Roman" w:hAnsi="Times New Roman" w:cs="Times New Roman"/>
          <w:b/>
          <w:sz w:val="20"/>
          <w:szCs w:val="20"/>
        </w:rPr>
        <w:t>12</w:t>
      </w:r>
      <w:r w:rsidRPr="0053609E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="0019753B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  <w:r w:rsidR="00014284">
        <w:rPr>
          <w:rFonts w:ascii="Times New Roman" w:hAnsi="Times New Roman" w:cs="Times New Roman"/>
          <w:bCs/>
          <w:sz w:val="20"/>
          <w:szCs w:val="20"/>
        </w:rPr>
        <w:t>, 25</w:t>
      </w:r>
    </w:p>
    <w:p w14:paraId="7707660E" w14:textId="104FCA2F" w:rsidR="003D5BA9" w:rsidRDefault="003D5BA9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 xml:space="preserve">CSCI </w:t>
      </w:r>
      <w:r>
        <w:rPr>
          <w:rFonts w:ascii="Times New Roman" w:hAnsi="Times New Roman" w:cs="Times New Roman"/>
          <w:b/>
          <w:sz w:val="20"/>
          <w:szCs w:val="20"/>
        </w:rPr>
        <w:t>7</w:t>
      </w:r>
      <w:r w:rsidRPr="0053609E">
        <w:rPr>
          <w:rFonts w:ascii="Times New Roman" w:hAnsi="Times New Roman" w:cs="Times New Roman"/>
          <w:b/>
          <w:sz w:val="20"/>
          <w:szCs w:val="20"/>
        </w:rPr>
        <w:t>12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, NDSU – Spring’25</w:t>
      </w:r>
    </w:p>
    <w:p w14:paraId="600C20D9" w14:textId="5E10A15A" w:rsidR="00014284" w:rsidRDefault="00014284" w:rsidP="0053609E">
      <w:pPr>
        <w:spacing w:after="0"/>
        <w:ind w:firstLine="432"/>
        <w:rPr>
          <w:rFonts w:ascii="Times New Roman" w:hAnsi="Times New Roman" w:cs="Times New Roman"/>
          <w:b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1</w:t>
      </w:r>
      <w:r>
        <w:rPr>
          <w:rFonts w:ascii="Times New Roman" w:hAnsi="Times New Roman" w:cs="Times New Roman"/>
          <w:b/>
          <w:sz w:val="20"/>
          <w:szCs w:val="20"/>
        </w:rPr>
        <w:t>3</w:t>
      </w:r>
      <w:r w:rsidRPr="0053609E">
        <w:rPr>
          <w:rFonts w:ascii="Times New Roman" w:hAnsi="Times New Roman" w:cs="Times New Roman"/>
          <w:b/>
          <w:sz w:val="20"/>
          <w:szCs w:val="20"/>
        </w:rPr>
        <w:t>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oftware </w:t>
      </w:r>
      <w:r>
        <w:rPr>
          <w:rFonts w:ascii="Times New Roman" w:hAnsi="Times New Roman" w:cs="Times New Roman"/>
          <w:bCs/>
          <w:sz w:val="20"/>
          <w:szCs w:val="20"/>
        </w:rPr>
        <w:t>Development Process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, NDSU </w:t>
      </w:r>
      <w:r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Fall</w:t>
      </w:r>
      <w:r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</w:t>
      </w:r>
      <w:r>
        <w:rPr>
          <w:rFonts w:ascii="Times New Roman" w:hAnsi="Times New Roman" w:cs="Times New Roman"/>
          <w:bCs/>
          <w:sz w:val="20"/>
          <w:szCs w:val="20"/>
        </w:rPr>
        <w:t>5</w:t>
      </w:r>
    </w:p>
    <w:p w14:paraId="1DC99F11" w14:textId="4937A6D0" w:rsidR="00D61F80" w:rsidRPr="00AA1D0D" w:rsidRDefault="00D61F80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14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oftware Project Planning and Estimation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2</w:t>
      </w:r>
      <w:r w:rsidR="00F00019">
        <w:rPr>
          <w:rFonts w:ascii="Times New Roman" w:hAnsi="Times New Roman" w:cs="Times New Roman"/>
          <w:bCs/>
          <w:sz w:val="20"/>
          <w:szCs w:val="20"/>
        </w:rPr>
        <w:t>, 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14A85C45" w14:textId="1B985639" w:rsidR="00D61F80" w:rsidRDefault="00D61F80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83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Topics in Software Systems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pring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6726F114" w14:textId="518FA8E0" w:rsidR="00621179" w:rsidRDefault="00621179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621179">
        <w:rPr>
          <w:rFonts w:ascii="Times New Roman" w:hAnsi="Times New Roman" w:cs="Times New Roman"/>
          <w:b/>
          <w:sz w:val="20"/>
          <w:szCs w:val="20"/>
        </w:rPr>
        <w:t>CSCI 790.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uate Seminar, NDSU</w:t>
      </w:r>
      <w:r w:rsidR="002E2A9A">
        <w:rPr>
          <w:rFonts w:ascii="Times New Roman" w:hAnsi="Times New Roman" w:cs="Times New Roman"/>
          <w:bCs/>
          <w:sz w:val="20"/>
          <w:szCs w:val="20"/>
        </w:rPr>
        <w:t>:</w:t>
      </w:r>
    </w:p>
    <w:p w14:paraId="13A3E0F3" w14:textId="77777777" w:rsidR="002E2A9A" w:rsidRDefault="00621179" w:rsidP="002E2A9A">
      <w:pPr>
        <w:spacing w:after="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Optimizing Regression Test Suites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 xml:space="preserve">Spring’24 </w:t>
      </w:r>
    </w:p>
    <w:p w14:paraId="4B67BAE1" w14:textId="5252E7B3" w:rsidR="00621179" w:rsidRDefault="00621179" w:rsidP="002E2A9A">
      <w:pPr>
        <w:spacing w:after="24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LMs for Software Testing and Maintenance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>Fall’24</w:t>
      </w:r>
    </w:p>
    <w:p w14:paraId="686AE592" w14:textId="35DA8C6B" w:rsidR="003D5BA9" w:rsidRPr="00AA1D0D" w:rsidRDefault="003D5BA9" w:rsidP="002E2A9A">
      <w:pPr>
        <w:spacing w:after="240"/>
        <w:ind w:left="864" w:firstLine="432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de Smell and Refactoring – Spring’25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073DAD3F" w:rsidR="007E7E96" w:rsidRDefault="00CD267D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49C183E5" w14:textId="31B0B84D" w:rsidR="003D5BA9" w:rsidRDefault="003D5BA9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</w:t>
      </w:r>
    </w:p>
    <w:p w14:paraId="1936FE7E" w14:textId="0F58ECE5" w:rsidR="00CD267D" w:rsidRPr="00C24BA2" w:rsidRDefault="00C24BA2" w:rsidP="00C24BA2">
      <w:pPr>
        <w:spacing w:after="0"/>
        <w:ind w:firstLine="36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SANE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Software Analysis, Evolution and Reengineering</w:t>
      </w:r>
      <w:r w:rsidR="00CD267D" w:rsidRPr="00C24BA2">
        <w:rPr>
          <w:rFonts w:ascii="Times New Roman" w:hAnsi="Times New Roman" w:cs="Times New Roman"/>
          <w:bCs/>
          <w:sz w:val="20"/>
          <w:szCs w:val="20"/>
        </w:rPr>
        <w:t xml:space="preserve"> – 2022</w:t>
      </w:r>
    </w:p>
    <w:p w14:paraId="529835D7" w14:textId="6184B98C" w:rsidR="00CD267D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- 2022</w:t>
      </w:r>
    </w:p>
    <w:p w14:paraId="2DE271C2" w14:textId="088694BC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</w:t>
      </w:r>
      <w:r w:rsidR="00AB3439">
        <w:rPr>
          <w:rFonts w:ascii="Times New Roman" w:hAnsi="Times New Roman" w:cs="Times New Roman"/>
          <w:b/>
          <w:sz w:val="20"/>
          <w:szCs w:val="20"/>
        </w:rPr>
        <w:t xml:space="preserve">rogram </w:t>
      </w:r>
      <w:r>
        <w:rPr>
          <w:rFonts w:ascii="Times New Roman" w:hAnsi="Times New Roman" w:cs="Times New Roman"/>
          <w:b/>
          <w:sz w:val="20"/>
          <w:szCs w:val="20"/>
        </w:rPr>
        <w:t>C</w:t>
      </w:r>
      <w:r w:rsidR="00AB3439">
        <w:rPr>
          <w:rFonts w:ascii="Times New Roman" w:hAnsi="Times New Roman" w:cs="Times New Roman"/>
          <w:b/>
          <w:sz w:val="20"/>
          <w:szCs w:val="20"/>
        </w:rPr>
        <w:t>ommittee</w:t>
      </w:r>
      <w:r>
        <w:rPr>
          <w:rFonts w:ascii="Times New Roman" w:hAnsi="Times New Roman" w:cs="Times New Roman"/>
          <w:b/>
          <w:sz w:val="20"/>
          <w:szCs w:val="20"/>
        </w:rPr>
        <w:t xml:space="preserve"> Membe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</w:p>
    <w:p w14:paraId="6F0F212C" w14:textId="4918A2A9" w:rsidR="00766AB0" w:rsidRPr="00C24BA2" w:rsidRDefault="00C24BA2" w:rsidP="00C24BA2">
      <w:pPr>
        <w:spacing w:after="0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5E1191" w:rsidRPr="00C24BA2">
        <w:rPr>
          <w:rFonts w:ascii="Times New Roman" w:hAnsi="Times New Roman" w:cs="Times New Roman"/>
          <w:sz w:val="20"/>
          <w:szCs w:val="20"/>
        </w:rPr>
        <w:t>(Technical track)</w:t>
      </w:r>
      <w:r w:rsidR="005E1191">
        <w:rPr>
          <w:rFonts w:ascii="Times New Roman" w:hAnsi="Times New Roman" w:cs="Times New Roman"/>
          <w:sz w:val="20"/>
          <w:szCs w:val="20"/>
        </w:rPr>
        <w:t xml:space="preserve"> 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>– 2021, 2022</w:t>
      </w:r>
      <w:r w:rsidR="00253155" w:rsidRPr="00C24BA2">
        <w:rPr>
          <w:rFonts w:ascii="Times New Roman" w:hAnsi="Times New Roman" w:cs="Times New Roman"/>
          <w:sz w:val="20"/>
          <w:szCs w:val="20"/>
        </w:rPr>
        <w:t>, 2024</w:t>
      </w:r>
      <w:r w:rsidR="002426BD">
        <w:rPr>
          <w:rFonts w:ascii="Times New Roman" w:hAnsi="Times New Roman" w:cs="Times New Roman"/>
          <w:sz w:val="20"/>
          <w:szCs w:val="20"/>
        </w:rPr>
        <w:t xml:space="preserve">, </w:t>
      </w:r>
      <w:r w:rsidR="002426BD" w:rsidRPr="00C24BA2">
        <w:rPr>
          <w:rFonts w:ascii="Times New Roman" w:hAnsi="Times New Roman" w:cs="Times New Roman"/>
          <w:sz w:val="20"/>
          <w:szCs w:val="20"/>
        </w:rPr>
        <w:t>202</w:t>
      </w:r>
      <w:r w:rsidR="002426BD">
        <w:rPr>
          <w:rFonts w:ascii="Times New Roman" w:hAnsi="Times New Roman" w:cs="Times New Roman"/>
          <w:sz w:val="20"/>
          <w:szCs w:val="20"/>
        </w:rPr>
        <w:t>5</w:t>
      </w:r>
      <w:r w:rsidR="005E1191">
        <w:rPr>
          <w:rFonts w:ascii="Times New Roman" w:hAnsi="Times New Roman" w:cs="Times New Roman"/>
          <w:sz w:val="20"/>
          <w:szCs w:val="20"/>
        </w:rPr>
        <w:t>, 2026</w:t>
      </w:r>
    </w:p>
    <w:p w14:paraId="29F2026C" w14:textId="1E26CC4E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NER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Analysis, Evolution and Re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5E1191" w:rsidRPr="00C24BA2">
        <w:rPr>
          <w:rFonts w:ascii="Times New Roman" w:hAnsi="Times New Roman" w:cs="Times New Roman"/>
          <w:sz w:val="20"/>
          <w:szCs w:val="20"/>
        </w:rPr>
        <w:t xml:space="preserve">(ERA </w:t>
      </w:r>
      <w:r w:rsidR="005E1191">
        <w:rPr>
          <w:rFonts w:ascii="Times New Roman" w:hAnsi="Times New Roman" w:cs="Times New Roman"/>
          <w:sz w:val="20"/>
          <w:szCs w:val="20"/>
        </w:rPr>
        <w:t xml:space="preserve">&amp; Demo </w:t>
      </w:r>
      <w:r w:rsidR="005E1191" w:rsidRPr="00C24BA2">
        <w:rPr>
          <w:rFonts w:ascii="Times New Roman" w:hAnsi="Times New Roman" w:cs="Times New Roman"/>
          <w:sz w:val="20"/>
          <w:szCs w:val="20"/>
        </w:rPr>
        <w:t>track</w:t>
      </w:r>
      <w:r w:rsidR="005E1191">
        <w:rPr>
          <w:rFonts w:ascii="Times New Roman" w:hAnsi="Times New Roman" w:cs="Times New Roman"/>
          <w:sz w:val="20"/>
          <w:szCs w:val="20"/>
        </w:rPr>
        <w:t>s</w:t>
      </w:r>
      <w:r w:rsidR="005E1191" w:rsidRPr="00C24BA2">
        <w:rPr>
          <w:rFonts w:ascii="Times New Roman" w:hAnsi="Times New Roman" w:cs="Times New Roman"/>
          <w:sz w:val="20"/>
          <w:szCs w:val="20"/>
        </w:rPr>
        <w:t>)</w:t>
      </w:r>
      <w:r w:rsidR="005E1191">
        <w:rPr>
          <w:rFonts w:ascii="Times New Roman" w:hAnsi="Times New Roman" w:cs="Times New Roman"/>
          <w:sz w:val="20"/>
          <w:szCs w:val="20"/>
        </w:rPr>
        <w:t xml:space="preserve"> </w:t>
      </w:r>
      <w:r w:rsidR="00766AB0" w:rsidRPr="00C24BA2">
        <w:rPr>
          <w:rFonts w:ascii="Times New Roman" w:hAnsi="Times New Roman" w:cs="Times New Roman"/>
          <w:sz w:val="20"/>
          <w:szCs w:val="20"/>
        </w:rPr>
        <w:t>– 2021, 2022</w:t>
      </w:r>
      <w:r w:rsidR="00720E77" w:rsidRPr="00C24BA2">
        <w:rPr>
          <w:rFonts w:ascii="Times New Roman" w:hAnsi="Times New Roman" w:cs="Times New Roman"/>
          <w:sz w:val="20"/>
          <w:szCs w:val="20"/>
        </w:rPr>
        <w:t>, 2024</w:t>
      </w:r>
    </w:p>
    <w:p w14:paraId="068D50FF" w14:textId="3AF3BF7D" w:rsidR="00720E77" w:rsidRPr="00C24BA2" w:rsidRDefault="00C24BA2" w:rsidP="002426BD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20E77" w:rsidRPr="00C24BA2">
        <w:rPr>
          <w:rFonts w:ascii="Times New Roman" w:hAnsi="Times New Roman" w:cs="Times New Roman"/>
          <w:sz w:val="20"/>
          <w:szCs w:val="20"/>
        </w:rPr>
        <w:t xml:space="preserve">International Conference on Software Maintenance and Evolution </w:t>
      </w:r>
      <w:r w:rsidR="005E1191" w:rsidRPr="00C24BA2">
        <w:rPr>
          <w:rFonts w:ascii="Times New Roman" w:hAnsi="Times New Roman" w:cs="Times New Roman"/>
          <w:sz w:val="20"/>
          <w:szCs w:val="20"/>
        </w:rPr>
        <w:t>(Technical track)</w:t>
      </w:r>
      <w:r w:rsidR="005E1191">
        <w:rPr>
          <w:rFonts w:ascii="Times New Roman" w:hAnsi="Times New Roman" w:cs="Times New Roman"/>
          <w:sz w:val="20"/>
          <w:szCs w:val="20"/>
        </w:rPr>
        <w:t xml:space="preserve"> </w:t>
      </w:r>
      <w:r w:rsidR="00720E77" w:rsidRPr="00C24BA2">
        <w:rPr>
          <w:rFonts w:ascii="Times New Roman" w:hAnsi="Times New Roman" w:cs="Times New Roman"/>
          <w:sz w:val="20"/>
          <w:szCs w:val="20"/>
        </w:rPr>
        <w:t>- 2024</w:t>
      </w:r>
      <w:r w:rsidR="002426BD">
        <w:rPr>
          <w:rFonts w:ascii="Times New Roman" w:hAnsi="Times New Roman" w:cs="Times New Roman"/>
          <w:sz w:val="20"/>
          <w:szCs w:val="20"/>
        </w:rPr>
        <w:t xml:space="preserve">, </w:t>
      </w:r>
      <w:r w:rsidR="002426BD" w:rsidRPr="00C24BA2">
        <w:rPr>
          <w:rFonts w:ascii="Times New Roman" w:hAnsi="Times New Roman" w:cs="Times New Roman"/>
          <w:sz w:val="20"/>
          <w:szCs w:val="20"/>
        </w:rPr>
        <w:t>202</w:t>
      </w:r>
      <w:r w:rsidR="002426BD">
        <w:rPr>
          <w:rFonts w:ascii="Times New Roman" w:hAnsi="Times New Roman" w:cs="Times New Roman"/>
          <w:sz w:val="20"/>
          <w:szCs w:val="20"/>
        </w:rPr>
        <w:t>5</w:t>
      </w:r>
    </w:p>
    <w:p w14:paraId="13D00024" w14:textId="4909F4BC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MobileSoft</w:t>
      </w:r>
      <w:proofErr w:type="spellEnd"/>
      <w:r w:rsidRPr="00C24BA2">
        <w:rPr>
          <w:rFonts w:ascii="Times New Roman" w:hAnsi="Times New Roman" w:cs="Times New Roman"/>
          <w:b/>
          <w:bCs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Mobile Software Engineering and Systems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5E1191" w:rsidRPr="00C24BA2">
        <w:rPr>
          <w:rFonts w:ascii="Times New Roman" w:hAnsi="Times New Roman" w:cs="Times New Roman"/>
          <w:sz w:val="20"/>
          <w:szCs w:val="20"/>
        </w:rPr>
        <w:t>(Research track)</w:t>
      </w:r>
      <w:r w:rsidR="005E1191">
        <w:rPr>
          <w:rFonts w:ascii="Times New Roman" w:hAnsi="Times New Roman" w:cs="Times New Roman"/>
          <w:sz w:val="20"/>
          <w:szCs w:val="20"/>
        </w:rPr>
        <w:t xml:space="preserve"> 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- 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>2022</w:t>
      </w:r>
      <w:r w:rsidR="0031646A" w:rsidRPr="00C24BA2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C24BA2">
        <w:rPr>
          <w:rFonts w:ascii="Times New Roman" w:hAnsi="Times New Roman" w:cs="Times New Roman"/>
          <w:bCs/>
          <w:sz w:val="20"/>
          <w:szCs w:val="20"/>
        </w:rPr>
        <w:t>2023</w:t>
      </w:r>
    </w:p>
    <w:p w14:paraId="035A8FFF" w14:textId="4B5C798D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Symposium on the Foundations of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5E1191" w:rsidRPr="00C24BA2">
        <w:rPr>
          <w:rFonts w:ascii="Times New Roman" w:hAnsi="Times New Roman" w:cs="Times New Roman"/>
          <w:sz w:val="20"/>
          <w:szCs w:val="20"/>
        </w:rPr>
        <w:t>(Artifact track)</w:t>
      </w:r>
      <w:r w:rsidR="005E1191">
        <w:rPr>
          <w:rFonts w:ascii="Times New Roman" w:hAnsi="Times New Roman" w:cs="Times New Roman"/>
          <w:sz w:val="20"/>
          <w:szCs w:val="20"/>
        </w:rPr>
        <w:t xml:space="preserve"> </w:t>
      </w:r>
      <w:r w:rsidR="00766AB0" w:rsidRPr="00C24BA2">
        <w:rPr>
          <w:rFonts w:ascii="Times New Roman" w:hAnsi="Times New Roman" w:cs="Times New Roman"/>
          <w:sz w:val="20"/>
          <w:szCs w:val="20"/>
        </w:rPr>
        <w:t>– 2021, 2022</w:t>
      </w:r>
    </w:p>
    <w:p w14:paraId="3151A0F1" w14:textId="6ED2D929" w:rsidR="00766AB0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Automated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5E1191" w:rsidRPr="00C24BA2">
        <w:rPr>
          <w:rFonts w:ascii="Times New Roman" w:hAnsi="Times New Roman" w:cs="Times New Roman"/>
          <w:sz w:val="20"/>
          <w:szCs w:val="20"/>
        </w:rPr>
        <w:t>(Artifact track)</w:t>
      </w:r>
      <w:r w:rsidR="005E1191">
        <w:rPr>
          <w:rFonts w:ascii="Times New Roman" w:hAnsi="Times New Roman" w:cs="Times New Roman"/>
          <w:sz w:val="20"/>
          <w:szCs w:val="20"/>
        </w:rPr>
        <w:t xml:space="preserve"> </w:t>
      </w:r>
      <w:r w:rsidR="00766AB0" w:rsidRPr="00C24BA2">
        <w:rPr>
          <w:rFonts w:ascii="Times New Roman" w:hAnsi="Times New Roman" w:cs="Times New Roman"/>
          <w:sz w:val="20"/>
          <w:szCs w:val="20"/>
        </w:rPr>
        <w:t>– 2021, 2022</w:t>
      </w:r>
    </w:p>
    <w:p w14:paraId="46675652" w14:textId="43D74146" w:rsidR="00852EBA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5E1191" w:rsidRPr="00C24BA2">
        <w:rPr>
          <w:rFonts w:ascii="Times New Roman" w:hAnsi="Times New Roman" w:cs="Times New Roman"/>
          <w:sz w:val="20"/>
          <w:szCs w:val="20"/>
        </w:rPr>
        <w:t>(Demo track)</w:t>
      </w:r>
      <w:r w:rsidR="005E1191">
        <w:rPr>
          <w:rFonts w:ascii="Times New Roman" w:hAnsi="Times New Roman" w:cs="Times New Roman"/>
          <w:sz w:val="20"/>
          <w:szCs w:val="20"/>
        </w:rPr>
        <w:t xml:space="preserve"> 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– 2023 </w:t>
      </w:r>
      <w:r w:rsidR="00852EBA" w:rsidRPr="00C24BA2">
        <w:rPr>
          <w:rFonts w:ascii="Times New Roman" w:hAnsi="Times New Roman" w:cs="Times New Roman"/>
          <w:sz w:val="20"/>
          <w:szCs w:val="20"/>
        </w:rPr>
        <w:tab/>
      </w:r>
    </w:p>
    <w:p w14:paraId="359649F8" w14:textId="2E04A187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Reviewe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79C0088D" w:rsidR="00852EBA" w:rsidRDefault="00CB4922" w:rsidP="00CB4922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T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 w:rsidRPr="00CB4922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 w:rsidRPr="00CB4922">
        <w:rPr>
          <w:rFonts w:ascii="Times New Roman" w:hAnsi="Times New Roman" w:cs="Times New Roman"/>
          <w:sz w:val="20"/>
          <w:szCs w:val="20"/>
        </w:rPr>
        <w:t>2021, 2022</w:t>
      </w:r>
      <w:r w:rsidR="00153CCB">
        <w:rPr>
          <w:rFonts w:ascii="Times New Roman" w:hAnsi="Times New Roman" w:cs="Times New Roman"/>
          <w:sz w:val="20"/>
          <w:szCs w:val="20"/>
        </w:rPr>
        <w:t>, 2024</w:t>
      </w:r>
      <w:r w:rsidR="00D23BFE">
        <w:rPr>
          <w:rFonts w:ascii="Times New Roman" w:hAnsi="Times New Roman" w:cs="Times New Roman"/>
          <w:sz w:val="20"/>
          <w:szCs w:val="20"/>
        </w:rPr>
        <w:t>, 2025</w:t>
      </w:r>
    </w:p>
    <w:p w14:paraId="57150DC5" w14:textId="549E6555" w:rsidR="00D22502" w:rsidRPr="00CB4922" w:rsidRDefault="00D22502" w:rsidP="00CB4922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D22502">
        <w:rPr>
          <w:rFonts w:ascii="Times New Roman" w:hAnsi="Times New Roman" w:cs="Times New Roman"/>
          <w:b/>
          <w:bCs/>
          <w:sz w:val="20"/>
          <w:szCs w:val="20"/>
        </w:rPr>
        <w:t>TOSEM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22502">
        <w:rPr>
          <w:rFonts w:ascii="Times New Roman" w:hAnsi="Times New Roman" w:cs="Times New Roman"/>
          <w:sz w:val="20"/>
          <w:szCs w:val="20"/>
        </w:rPr>
        <w:t xml:space="preserve"> ACM Transactions on Software Engineering and Methodology - 2025</w:t>
      </w:r>
    </w:p>
    <w:p w14:paraId="3C23420A" w14:textId="01A968F8" w:rsidR="00923587" w:rsidRPr="00CB4922" w:rsidRDefault="00ED4292" w:rsidP="00CB492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ED4292">
        <w:rPr>
          <w:rFonts w:ascii="Times New Roman" w:hAnsi="Times New Roman" w:cs="Times New Roman"/>
          <w:b/>
          <w:bCs/>
          <w:sz w:val="20"/>
          <w:szCs w:val="20"/>
        </w:rPr>
        <w:t>E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23587" w:rsidRPr="00CB4922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FCC9F3C" w:rsidR="00852EBA" w:rsidRPr="00CB4922" w:rsidRDefault="00CB4922" w:rsidP="00CB4922">
      <w:pPr>
        <w:spacing w:after="240"/>
        <w:ind w:firstLine="36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JS</w:t>
      </w:r>
      <w:r w:rsidR="00855F61">
        <w:rPr>
          <w:rFonts w:ascii="Times New Roman" w:hAnsi="Times New Roman" w:cs="Times New Roman"/>
          <w:b/>
          <w:bCs/>
          <w:sz w:val="20"/>
          <w:szCs w:val="20"/>
        </w:rPr>
        <w:t>PE</w:t>
      </w:r>
      <w:r w:rsidRPr="00CB4922">
        <w:rPr>
          <w:rFonts w:ascii="Times New Roman" w:hAnsi="Times New Roman" w:cs="Times New Roman"/>
          <w:b/>
          <w:bCs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5EDB1E9E" w:rsidR="005979E6" w:rsidRPr="00A161DD" w:rsidRDefault="00830202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cholarships</w:t>
      </w:r>
      <w:r w:rsidR="00C1122B">
        <w:rPr>
          <w:rFonts w:ascii="Bell MT" w:hAnsi="Bell MT" w:cs="Times New Roman"/>
          <w:b/>
          <w:sz w:val="24"/>
          <w:szCs w:val="24"/>
          <w:u w:val="single"/>
        </w:rPr>
        <w:t xml:space="preserve">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18309D0E" w14:textId="367593B4" w:rsidR="00AB18AE" w:rsidRDefault="00AB18AE" w:rsidP="005979E6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AB18AE">
        <w:rPr>
          <w:rFonts w:ascii="Times New Roman" w:hAnsi="Times New Roman" w:cs="Times New Roman"/>
          <w:b/>
          <w:sz w:val="20"/>
          <w:szCs w:val="20"/>
        </w:rPr>
        <w:t>National Research Foundation of Korea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B18AE">
        <w:rPr>
          <w:rFonts w:ascii="Times New Roman" w:hAnsi="Times New Roman" w:cs="Times New Roman"/>
          <w:bCs/>
          <w:sz w:val="20"/>
          <w:szCs w:val="20"/>
        </w:rPr>
        <w:t>(March 2017 – February 2020)</w:t>
      </w:r>
    </w:p>
    <w:p w14:paraId="188D17C3" w14:textId="35A3FF1D" w:rsidR="00AB18AE" w:rsidRPr="00AB18AE" w:rsidRDefault="00AB18AE" w:rsidP="00AB18AE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B18AE">
        <w:rPr>
          <w:rFonts w:ascii="Times New Roman" w:hAnsi="Times New Roman" w:cs="Times New Roman"/>
          <w:bCs/>
          <w:sz w:val="20"/>
          <w:szCs w:val="20"/>
        </w:rPr>
        <w:t xml:space="preserve">Postdoctoral Researcher Funding </w:t>
      </w:r>
    </w:p>
    <w:p w14:paraId="30A93BAB" w14:textId="14007FA3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</w:t>
      </w:r>
      <w:r w:rsidR="002F214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>Korea</w:t>
      </w:r>
      <w:r w:rsidR="002F214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>21</w:t>
      </w:r>
      <w:r w:rsidR="002F2140">
        <w:rPr>
          <w:rFonts w:ascii="Times New Roman" w:hAnsi="Times New Roman" w:cs="Times New Roman"/>
          <w:b/>
          <w:sz w:val="20"/>
          <w:szCs w:val="20"/>
        </w:rPr>
        <w:t>/21 Plus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1E65661E" w:rsidR="005979E6" w:rsidRPr="00A161DD" w:rsidRDefault="00AB18AE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search assistantship during my Master’s and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Ph.D</w:t>
      </w:r>
      <w:proofErr w:type="spellEnd"/>
      <w:proofErr w:type="gramEnd"/>
      <w:r w:rsidR="00A6574A">
        <w:rPr>
          <w:rFonts w:ascii="Times New Roman" w:hAnsi="Times New Roman" w:cs="Times New Roman"/>
          <w:sz w:val="20"/>
          <w:szCs w:val="20"/>
        </w:rPr>
        <w:t xml:space="preserve"> programs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176B3" w14:textId="77777777" w:rsidR="00C52C80" w:rsidRDefault="00C52C80" w:rsidP="00480ADB">
      <w:pPr>
        <w:spacing w:after="0" w:line="240" w:lineRule="auto"/>
      </w:pPr>
      <w:r>
        <w:separator/>
      </w:r>
    </w:p>
  </w:endnote>
  <w:endnote w:type="continuationSeparator" w:id="0">
    <w:p w14:paraId="62941A85" w14:textId="77777777" w:rsidR="00C52C80" w:rsidRDefault="00C52C80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CF54B" w14:textId="77777777" w:rsidR="00C52C80" w:rsidRDefault="00C52C80" w:rsidP="00480ADB">
      <w:pPr>
        <w:spacing w:after="0" w:line="240" w:lineRule="auto"/>
      </w:pPr>
      <w:r>
        <w:separator/>
      </w:r>
    </w:p>
  </w:footnote>
  <w:footnote w:type="continuationSeparator" w:id="0">
    <w:p w14:paraId="0A935F8E" w14:textId="77777777" w:rsidR="00C52C80" w:rsidRDefault="00C52C80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D5E43"/>
    <w:multiLevelType w:val="hybridMultilevel"/>
    <w:tmpl w:val="D742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1E14"/>
    <w:multiLevelType w:val="hybridMultilevel"/>
    <w:tmpl w:val="3658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84E1E"/>
    <w:multiLevelType w:val="hybridMultilevel"/>
    <w:tmpl w:val="C828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01987"/>
    <w:multiLevelType w:val="hybridMultilevel"/>
    <w:tmpl w:val="315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72C0A"/>
    <w:multiLevelType w:val="hybridMultilevel"/>
    <w:tmpl w:val="4952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11"/>
  </w:num>
  <w:num w:numId="5">
    <w:abstractNumId w:val="6"/>
  </w:num>
  <w:num w:numId="6">
    <w:abstractNumId w:val="1"/>
  </w:num>
  <w:num w:numId="7">
    <w:abstractNumId w:val="0"/>
  </w:num>
  <w:num w:numId="8">
    <w:abstractNumId w:val="3"/>
  </w:num>
  <w:num w:numId="9">
    <w:abstractNumId w:val="9"/>
  </w:num>
  <w:num w:numId="10">
    <w:abstractNumId w:val="4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14284"/>
    <w:rsid w:val="0002454B"/>
    <w:rsid w:val="000246C3"/>
    <w:rsid w:val="00036298"/>
    <w:rsid w:val="00044D27"/>
    <w:rsid w:val="000461A7"/>
    <w:rsid w:val="00054180"/>
    <w:rsid w:val="00061A42"/>
    <w:rsid w:val="00061A90"/>
    <w:rsid w:val="00073A13"/>
    <w:rsid w:val="00086670"/>
    <w:rsid w:val="00086EE9"/>
    <w:rsid w:val="00093B8A"/>
    <w:rsid w:val="000A06EA"/>
    <w:rsid w:val="000A1592"/>
    <w:rsid w:val="000A3716"/>
    <w:rsid w:val="000C453E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17263"/>
    <w:rsid w:val="00121052"/>
    <w:rsid w:val="00124F03"/>
    <w:rsid w:val="001310D6"/>
    <w:rsid w:val="00140D52"/>
    <w:rsid w:val="00142962"/>
    <w:rsid w:val="0014337C"/>
    <w:rsid w:val="001455E4"/>
    <w:rsid w:val="00153CCB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0279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14AA8"/>
    <w:rsid w:val="00235CF9"/>
    <w:rsid w:val="00236CC2"/>
    <w:rsid w:val="00241EE4"/>
    <w:rsid w:val="002426BD"/>
    <w:rsid w:val="00242ED2"/>
    <w:rsid w:val="002472B3"/>
    <w:rsid w:val="00252CF9"/>
    <w:rsid w:val="00253155"/>
    <w:rsid w:val="002531CB"/>
    <w:rsid w:val="002617B3"/>
    <w:rsid w:val="002823AE"/>
    <w:rsid w:val="0028727F"/>
    <w:rsid w:val="002A49CD"/>
    <w:rsid w:val="002A69C9"/>
    <w:rsid w:val="002B19CB"/>
    <w:rsid w:val="002B7E0F"/>
    <w:rsid w:val="002D65FF"/>
    <w:rsid w:val="002E2A9A"/>
    <w:rsid w:val="002F2140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52272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D5BA9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3AB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D043B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3609E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4FDE"/>
    <w:rsid w:val="005979E6"/>
    <w:rsid w:val="005A50A5"/>
    <w:rsid w:val="005A74FF"/>
    <w:rsid w:val="005C6E4C"/>
    <w:rsid w:val="005E1191"/>
    <w:rsid w:val="005E4D1C"/>
    <w:rsid w:val="00600E21"/>
    <w:rsid w:val="00602E5E"/>
    <w:rsid w:val="0060655A"/>
    <w:rsid w:val="006149A5"/>
    <w:rsid w:val="00617A29"/>
    <w:rsid w:val="00617F43"/>
    <w:rsid w:val="00621179"/>
    <w:rsid w:val="0062274F"/>
    <w:rsid w:val="00655D9C"/>
    <w:rsid w:val="00655DFE"/>
    <w:rsid w:val="00672368"/>
    <w:rsid w:val="0067456F"/>
    <w:rsid w:val="006762C1"/>
    <w:rsid w:val="00685944"/>
    <w:rsid w:val="0068681F"/>
    <w:rsid w:val="00694C90"/>
    <w:rsid w:val="00696916"/>
    <w:rsid w:val="00697D19"/>
    <w:rsid w:val="006A20B1"/>
    <w:rsid w:val="006A3E78"/>
    <w:rsid w:val="006B6E49"/>
    <w:rsid w:val="006E1A36"/>
    <w:rsid w:val="006F24B0"/>
    <w:rsid w:val="00704486"/>
    <w:rsid w:val="0070524B"/>
    <w:rsid w:val="007079A5"/>
    <w:rsid w:val="007119B8"/>
    <w:rsid w:val="00711E91"/>
    <w:rsid w:val="00720E77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1EF1"/>
    <w:rsid w:val="007E2412"/>
    <w:rsid w:val="007E63F7"/>
    <w:rsid w:val="007E7E96"/>
    <w:rsid w:val="007F062B"/>
    <w:rsid w:val="007F5DCE"/>
    <w:rsid w:val="008106D7"/>
    <w:rsid w:val="00810FC9"/>
    <w:rsid w:val="00814DB3"/>
    <w:rsid w:val="00830202"/>
    <w:rsid w:val="008309E1"/>
    <w:rsid w:val="0083424E"/>
    <w:rsid w:val="008375DD"/>
    <w:rsid w:val="00850755"/>
    <w:rsid w:val="00851031"/>
    <w:rsid w:val="00852EBA"/>
    <w:rsid w:val="00855F61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8F42AC"/>
    <w:rsid w:val="0090379B"/>
    <w:rsid w:val="0091685D"/>
    <w:rsid w:val="00916906"/>
    <w:rsid w:val="00921612"/>
    <w:rsid w:val="00923587"/>
    <w:rsid w:val="00941EC7"/>
    <w:rsid w:val="00951620"/>
    <w:rsid w:val="00951721"/>
    <w:rsid w:val="009642D9"/>
    <w:rsid w:val="00966782"/>
    <w:rsid w:val="00974D41"/>
    <w:rsid w:val="00986049"/>
    <w:rsid w:val="00987AF2"/>
    <w:rsid w:val="0099714B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44FCA"/>
    <w:rsid w:val="00A614C2"/>
    <w:rsid w:val="00A6574A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18AE"/>
    <w:rsid w:val="00AB3439"/>
    <w:rsid w:val="00AB3C76"/>
    <w:rsid w:val="00AB5607"/>
    <w:rsid w:val="00AB67C7"/>
    <w:rsid w:val="00AC62D6"/>
    <w:rsid w:val="00AC736F"/>
    <w:rsid w:val="00AD2B03"/>
    <w:rsid w:val="00AD53C1"/>
    <w:rsid w:val="00AD5BCC"/>
    <w:rsid w:val="00AD7022"/>
    <w:rsid w:val="00AE0BE5"/>
    <w:rsid w:val="00AE7689"/>
    <w:rsid w:val="00AF3ACB"/>
    <w:rsid w:val="00B04174"/>
    <w:rsid w:val="00B05656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3B49"/>
    <w:rsid w:val="00B46DB8"/>
    <w:rsid w:val="00B5191B"/>
    <w:rsid w:val="00B5757F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24BA2"/>
    <w:rsid w:val="00C259E2"/>
    <w:rsid w:val="00C30AE9"/>
    <w:rsid w:val="00C40FA2"/>
    <w:rsid w:val="00C420B9"/>
    <w:rsid w:val="00C442E5"/>
    <w:rsid w:val="00C52C80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B4922"/>
    <w:rsid w:val="00CD267D"/>
    <w:rsid w:val="00CD556E"/>
    <w:rsid w:val="00CE1580"/>
    <w:rsid w:val="00CE617B"/>
    <w:rsid w:val="00CF0C40"/>
    <w:rsid w:val="00CF73B8"/>
    <w:rsid w:val="00D02091"/>
    <w:rsid w:val="00D03D6E"/>
    <w:rsid w:val="00D22502"/>
    <w:rsid w:val="00D23BF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804CE"/>
    <w:rsid w:val="00D913B1"/>
    <w:rsid w:val="00DA06F7"/>
    <w:rsid w:val="00DA229B"/>
    <w:rsid w:val="00DB0CB6"/>
    <w:rsid w:val="00DC58CA"/>
    <w:rsid w:val="00DC5D95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7405C"/>
    <w:rsid w:val="00E8767D"/>
    <w:rsid w:val="00EA2653"/>
    <w:rsid w:val="00EB4EC6"/>
    <w:rsid w:val="00ED4292"/>
    <w:rsid w:val="00ED74CF"/>
    <w:rsid w:val="00EE28A7"/>
    <w:rsid w:val="00EE29FE"/>
    <w:rsid w:val="00EE5D8C"/>
    <w:rsid w:val="00F00019"/>
    <w:rsid w:val="00F0553B"/>
    <w:rsid w:val="00F07364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B7D1C"/>
    <w:rsid w:val="00FC0F5D"/>
    <w:rsid w:val="00FD15EB"/>
    <w:rsid w:val="00FD2E30"/>
    <w:rsid w:val="00FE3512"/>
    <w:rsid w:val="00FE79DF"/>
    <w:rsid w:val="00FF1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4</Pages>
  <Words>1338</Words>
  <Characters>8276</Characters>
  <Application>Microsoft Office Word</Application>
  <DocSecurity>0</DocSecurity>
  <Lines>156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64</cp:revision>
  <cp:lastPrinted>2023-06-08T14:35:00Z</cp:lastPrinted>
  <dcterms:created xsi:type="dcterms:W3CDTF">2017-10-30T10:11:00Z</dcterms:created>
  <dcterms:modified xsi:type="dcterms:W3CDTF">2025-08-14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